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17184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7184F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17184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7184F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13B9C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7184F">
        <w:rPr>
          <w:rFonts w:ascii="Muli" w:eastAsia="Muli" w:hAnsi="Muli" w:cs="Muli"/>
          <w:sz w:val="24"/>
          <w:szCs w:val="24"/>
        </w:rPr>
        <w:t>:</w:t>
      </w:r>
      <w:r w:rsidR="0017184F" w:rsidRPr="0017184F">
        <w:rPr>
          <w:rFonts w:ascii="Muli" w:eastAsia="Muli" w:hAnsi="Muli" w:cs="Muli"/>
          <w:sz w:val="24"/>
          <w:szCs w:val="24"/>
        </w:rPr>
        <w:t xml:space="preserve">  </w:t>
      </w:r>
      <w:r w:rsidR="0017184F">
        <w:rPr>
          <w:rFonts w:ascii="Muli" w:eastAsia="Muli" w:hAnsi="Muli" w:cs="Muli"/>
          <w:sz w:val="24"/>
          <w:szCs w:val="24"/>
        </w:rPr>
        <w:t>1. To</w:t>
      </w:r>
      <w:r w:rsidR="0017184F" w:rsidRPr="0017184F">
        <w:rPr>
          <w:rFonts w:ascii="Muli" w:eastAsia="Muli" w:hAnsi="Muli" w:cs="Muli"/>
          <w:sz w:val="24"/>
          <w:szCs w:val="24"/>
        </w:rPr>
        <w:t xml:space="preserve"> create a separate styling class in C</w:t>
      </w:r>
      <w:r w:rsidR="0017184F">
        <w:rPr>
          <w:rFonts w:ascii="Muli" w:eastAsia="Muli" w:hAnsi="Muli" w:cs="Muli"/>
          <w:sz w:val="24"/>
          <w:szCs w:val="24"/>
        </w:rPr>
        <w:t>SS.</w:t>
      </w:r>
    </w:p>
    <w:p w14:paraId="0000001E" w14:textId="36E45DFE" w:rsidR="00173A24" w:rsidRDefault="001718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2.To categorize the different parts of the code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E55F5B3" w:rsidR="00173A24" w:rsidRPr="0017184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184F">
        <w:rPr>
          <w:rFonts w:ascii="Muli" w:eastAsia="Muli" w:hAnsi="Muli" w:cs="Muli"/>
          <w:sz w:val="24"/>
          <w:szCs w:val="24"/>
        </w:rPr>
        <w:t xml:space="preserve"> </w:t>
      </w:r>
      <w:r w:rsidR="0017184F" w:rsidRPr="0017184F">
        <w:rPr>
          <w:rFonts w:ascii="Muli" w:eastAsia="Muli" w:hAnsi="Muli" w:cs="Muli"/>
          <w:sz w:val="24"/>
          <w:szCs w:val="24"/>
        </w:rPr>
        <w:t>To make a part of the webpage transparent, translucent or opaqu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36515A0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9F86BE7" w14:textId="7A506C2F" w:rsidR="0017184F" w:rsidRDefault="001718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A533D28" w14:textId="665E31EC" w:rsidR="0017184F" w:rsidRDefault="001718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AE1775" w14:textId="77777777" w:rsidR="0017184F" w:rsidRDefault="001718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1C38EFD" w:rsidR="00173A24" w:rsidRPr="0017184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184F">
        <w:rPr>
          <w:rFonts w:ascii="Muli" w:eastAsia="Muli" w:hAnsi="Muli" w:cs="Muli"/>
          <w:sz w:val="24"/>
          <w:szCs w:val="24"/>
        </w:rPr>
        <w:t xml:space="preserve">  JavaScript and HTML are the two programming </w:t>
      </w:r>
      <w:r w:rsidR="0017184F">
        <w:rPr>
          <w:rFonts w:ascii="Muli" w:eastAsia="Muli" w:hAnsi="Muli" w:cs="Muli"/>
          <w:sz w:val="24"/>
          <w:szCs w:val="24"/>
        </w:rPr>
        <w:t>language</w:t>
      </w:r>
      <w:r w:rsidR="0017184F">
        <w:rPr>
          <w:rFonts w:ascii="Muli" w:eastAsia="Muli" w:hAnsi="Muli" w:cs="Muli"/>
          <w:sz w:val="24"/>
          <w:szCs w:val="24"/>
        </w:rPr>
        <w:t>s</w:t>
      </w:r>
      <w:r w:rsidR="0017184F">
        <w:rPr>
          <w:rFonts w:ascii="Muli" w:eastAsia="Muli" w:hAnsi="Muli" w:cs="Muli"/>
          <w:sz w:val="24"/>
          <w:szCs w:val="24"/>
        </w:rPr>
        <w:t xml:space="preserve"> used in the React Native Framework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FC6AC7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D3E7BE" w14:textId="77777777" w:rsidR="0017184F" w:rsidRDefault="0017184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A3B0741" w:rsidR="00173A24" w:rsidRPr="0017184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184F">
        <w:rPr>
          <w:rFonts w:ascii="Muli" w:eastAsia="Muli" w:hAnsi="Muli" w:cs="Muli"/>
          <w:sz w:val="24"/>
          <w:szCs w:val="24"/>
        </w:rPr>
        <w:t xml:space="preserve"> 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8CEC8B" w14:textId="3ECCA0E1" w:rsidR="0017184F" w:rsidRDefault="0017184F" w:rsidP="001718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17184F">
        <w:rPr>
          <w:rFonts w:ascii="Muli" w:eastAsia="Muli" w:hAnsi="Muli" w:cs="Muli"/>
          <w:sz w:val="24"/>
          <w:szCs w:val="24"/>
          <w:u w:val="single"/>
        </w:rPr>
        <w:t xml:space="preserve">Answer:  </w:t>
      </w:r>
    </w:p>
    <w:p w14:paraId="4B44ACC8" w14:textId="75AFC512" w:rsidR="0017184F" w:rsidRDefault="0017184F" w:rsidP="001718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3284683" w14:textId="5DABB745" w:rsidR="0017184F" w:rsidRDefault="0017184F" w:rsidP="0017184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</w:t>
      </w:r>
      <w:r w:rsidR="005315D9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Go app</w:t>
      </w:r>
    </w:p>
    <w:p w14:paraId="1FA2BD24" w14:textId="2F9025B8" w:rsidR="005315D9" w:rsidRDefault="005315D9" w:rsidP="0017184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to the My Device option on the Expo site</w:t>
      </w:r>
    </w:p>
    <w:p w14:paraId="00000043" w14:textId="20F2985E" w:rsidR="00173A24" w:rsidRPr="005315D9" w:rsidRDefault="005315D9" w:rsidP="005315D9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315D9">
        <w:rPr>
          <w:rFonts w:ascii="Muli" w:eastAsia="Muli" w:hAnsi="Muli" w:cs="Muli"/>
          <w:sz w:val="24"/>
          <w:szCs w:val="24"/>
        </w:rPr>
        <w:t>Scan the QR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017CA83" w:rsidR="00173A24" w:rsidRPr="005315D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5D9">
        <w:rPr>
          <w:rFonts w:ascii="Muli" w:eastAsia="Muli" w:hAnsi="Muli" w:cs="Muli"/>
          <w:sz w:val="24"/>
          <w:szCs w:val="24"/>
        </w:rPr>
        <w:t xml:space="preserve">  </w:t>
      </w:r>
      <w:r w:rsidR="005315D9" w:rsidRPr="005315D9">
        <w:rPr>
          <w:rFonts w:ascii="Muli" w:eastAsia="Muli" w:hAnsi="Muli" w:cs="Muli"/>
          <w:sz w:val="24"/>
          <w:szCs w:val="24"/>
        </w:rPr>
        <w:t>To use the class and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D086982" w:rsidR="00173A24" w:rsidRDefault="005315D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end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65DAA85" w:rsidR="00173A24" w:rsidRPr="005315D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15D9">
        <w:rPr>
          <w:rFonts w:ascii="Muli" w:eastAsia="Muli" w:hAnsi="Muli" w:cs="Muli"/>
          <w:sz w:val="24"/>
          <w:szCs w:val="24"/>
        </w:rPr>
        <w:t xml:space="preserve"> The button along with the aler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B92691C"/>
    <w:multiLevelType w:val="hybridMultilevel"/>
    <w:tmpl w:val="26E458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8E4112"/>
    <w:multiLevelType w:val="hybridMultilevel"/>
    <w:tmpl w:val="3CEEC8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3810586">
    <w:abstractNumId w:val="1"/>
  </w:num>
  <w:num w:numId="2" w16cid:durableId="277222742">
    <w:abstractNumId w:val="0"/>
  </w:num>
  <w:num w:numId="3" w16cid:durableId="1206913787">
    <w:abstractNumId w:val="3"/>
  </w:num>
  <w:num w:numId="4" w16cid:durableId="7791030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184F"/>
    <w:rsid w:val="00173A24"/>
    <w:rsid w:val="005315D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7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v </cp:lastModifiedBy>
  <cp:revision>4</cp:revision>
  <dcterms:created xsi:type="dcterms:W3CDTF">2021-01-06T05:46:00Z</dcterms:created>
  <dcterms:modified xsi:type="dcterms:W3CDTF">2022-11-10T11:26:00Z</dcterms:modified>
</cp:coreProperties>
</file>